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0E670" w14:textId="77777777" w:rsidR="003C1CFC" w:rsidRPr="009D5367" w:rsidRDefault="00E73EB3" w:rsidP="001512B7">
      <w:pPr>
        <w:autoSpaceDE w:val="0"/>
        <w:autoSpaceDN w:val="0"/>
        <w:adjustRightInd w:val="0"/>
        <w:spacing w:before="0" w:after="0" w:line="240" w:lineRule="auto"/>
        <w:ind w:left="3600"/>
        <w:rPr>
          <w:rFonts w:ascii="Arial" w:hAnsi="Arial" w:cs="Arial"/>
          <w:sz w:val="28"/>
          <w:szCs w:val="28"/>
        </w:rPr>
      </w:pPr>
      <w:r w:rsidRPr="009D5367">
        <w:rPr>
          <w:rFonts w:ascii="Arial" w:hAnsi="Arial" w:cs="Arial"/>
          <w:b/>
          <w:bCs/>
          <w:sz w:val="28"/>
          <w:szCs w:val="28"/>
        </w:rPr>
        <w:t>Annexure 1</w:t>
      </w:r>
      <w:r w:rsidRPr="009D5367">
        <w:rPr>
          <w:rFonts w:ascii="Arial" w:hAnsi="Arial" w:cs="Arial"/>
          <w:sz w:val="28"/>
          <w:szCs w:val="28"/>
        </w:rPr>
        <w:t>:</w:t>
      </w:r>
    </w:p>
    <w:p w14:paraId="77E1D969" w14:textId="77777777" w:rsidR="003C1CFC" w:rsidRDefault="003C1CFC" w:rsidP="009D5367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</w:rPr>
      </w:pPr>
    </w:p>
    <w:p w14:paraId="5428190E" w14:textId="5B8B7052" w:rsidR="00013793" w:rsidRPr="00B340FE" w:rsidRDefault="00E73EB3" w:rsidP="00B60D78">
      <w:pPr>
        <w:autoSpaceDE w:val="0"/>
        <w:autoSpaceDN w:val="0"/>
        <w:adjustRightInd w:val="0"/>
        <w:spacing w:before="0" w:after="0" w:line="240" w:lineRule="auto"/>
        <w:jc w:val="center"/>
        <w:rPr>
          <w:rFonts w:ascii="Arial" w:hAnsi="Arial" w:cs="Arial"/>
          <w:b/>
          <w:bCs/>
        </w:rPr>
      </w:pPr>
      <w:r w:rsidRPr="00B340FE">
        <w:rPr>
          <w:rFonts w:ascii="Arial" w:hAnsi="Arial" w:cs="Arial"/>
        </w:rPr>
        <w:t xml:space="preserve"> </w:t>
      </w:r>
      <w:r w:rsidRPr="00B340FE">
        <w:rPr>
          <w:rFonts w:ascii="Arial" w:hAnsi="Arial" w:cs="Arial"/>
          <w:b/>
          <w:bCs/>
        </w:rPr>
        <w:t>Experience Matrix Template</w:t>
      </w:r>
    </w:p>
    <w:p w14:paraId="356BA4E8" w14:textId="5086B6A9" w:rsidR="00013793" w:rsidRPr="00B340FE" w:rsidRDefault="00E73EB3" w:rsidP="00957B7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/>
        <w:jc w:val="both"/>
        <w:rPr>
          <w:rFonts w:ascii="Arial" w:hAnsi="Arial" w:cs="Arial"/>
          <w:b/>
          <w:bCs/>
          <w:szCs w:val="22"/>
        </w:rPr>
      </w:pPr>
      <w:r w:rsidRPr="00B340FE">
        <w:rPr>
          <w:rFonts w:ascii="Arial" w:hAnsi="Arial" w:cs="Arial"/>
          <w:b/>
          <w:bCs/>
          <w:szCs w:val="22"/>
        </w:rPr>
        <w:t xml:space="preserve">Experience in assessing performance with respect to governance systems and structures in public funded </w:t>
      </w:r>
      <w:r w:rsidR="00264FA3" w:rsidRPr="00B340FE">
        <w:rPr>
          <w:rFonts w:ascii="Arial" w:hAnsi="Arial" w:cs="Arial"/>
          <w:b/>
          <w:bCs/>
          <w:szCs w:val="22"/>
        </w:rPr>
        <w:t>initiatives</w:t>
      </w:r>
      <w:r w:rsidR="00013793" w:rsidRPr="00B340FE">
        <w:rPr>
          <w:rFonts w:ascii="Arial" w:hAnsi="Arial" w:cs="Arial"/>
          <w:b/>
          <w:bCs/>
          <w:szCs w:val="22"/>
        </w:rPr>
        <w:t xml:space="preserve">; and </w:t>
      </w:r>
    </w:p>
    <w:p w14:paraId="3DB14D57" w14:textId="166436F6" w:rsidR="00E73EB3" w:rsidRPr="00B340FE" w:rsidRDefault="00013793" w:rsidP="00957B7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/>
        <w:jc w:val="both"/>
        <w:rPr>
          <w:rFonts w:ascii="Arial" w:hAnsi="Arial" w:cs="Arial"/>
          <w:b/>
          <w:bCs/>
          <w:szCs w:val="22"/>
        </w:rPr>
      </w:pPr>
      <w:r w:rsidRPr="00B340FE">
        <w:rPr>
          <w:rFonts w:ascii="Arial" w:hAnsi="Arial" w:cs="Arial"/>
          <w:b/>
          <w:bCs/>
          <w:szCs w:val="22"/>
        </w:rPr>
        <w:t>Experience in supporting/facilitating improvements in governance systems and structures in public funded initiatives.</w:t>
      </w:r>
    </w:p>
    <w:p w14:paraId="29FC163E" w14:textId="77777777" w:rsidR="00E73EB3" w:rsidRPr="00B340FE" w:rsidRDefault="00E73EB3" w:rsidP="00B22FF2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</w:rPr>
      </w:pPr>
    </w:p>
    <w:p w14:paraId="11A81139" w14:textId="0DB766B0" w:rsidR="00E73EB3" w:rsidRPr="00B340FE" w:rsidRDefault="00E73EB3" w:rsidP="00B22FF2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b/>
          <w:bCs/>
        </w:rPr>
      </w:pPr>
      <w:r w:rsidRPr="00B340FE">
        <w:rPr>
          <w:rFonts w:ascii="Arial" w:hAnsi="Arial" w:cs="Arial"/>
        </w:rPr>
        <w:t xml:space="preserve">Describe your </w:t>
      </w:r>
      <w:r w:rsidRPr="00B340FE">
        <w:rPr>
          <w:rFonts w:ascii="Arial" w:hAnsi="Arial" w:cs="Arial"/>
          <w:b/>
          <w:bCs/>
        </w:rPr>
        <w:t xml:space="preserve">experience </w:t>
      </w:r>
      <w:r w:rsidRPr="00B340FE">
        <w:rPr>
          <w:rFonts w:ascii="Arial" w:hAnsi="Arial" w:cs="Arial"/>
        </w:rPr>
        <w:t>in the table below.</w:t>
      </w:r>
    </w:p>
    <w:p w14:paraId="42FA0028" w14:textId="77A96BDB" w:rsidR="00E73EB3" w:rsidRPr="00B340FE" w:rsidRDefault="00E73EB3" w:rsidP="00B22FF2">
      <w:pPr>
        <w:spacing w:line="240" w:lineRule="auto"/>
        <w:rPr>
          <w:rFonts w:ascii="Arial" w:hAnsi="Arial" w:cs="Arial"/>
        </w:rPr>
      </w:pPr>
      <w:r w:rsidRPr="00B340FE">
        <w:rPr>
          <w:rFonts w:ascii="Arial" w:hAnsi="Arial" w:cs="Arial"/>
        </w:rPr>
        <w:t>Add rows where necessary.</w:t>
      </w:r>
    </w:p>
    <w:tbl>
      <w:tblPr>
        <w:tblW w:w="9654" w:type="dxa"/>
        <w:tblInd w:w="-431" w:type="dxa"/>
        <w:tblLook w:val="04A0" w:firstRow="1" w:lastRow="0" w:firstColumn="1" w:lastColumn="0" w:noHBand="0" w:noVBand="1"/>
      </w:tblPr>
      <w:tblGrid>
        <w:gridCol w:w="383"/>
        <w:gridCol w:w="936"/>
        <w:gridCol w:w="2288"/>
        <w:gridCol w:w="2506"/>
        <w:gridCol w:w="1835"/>
        <w:gridCol w:w="1706"/>
      </w:tblGrid>
      <w:tr w:rsidR="00835957" w:rsidRPr="00B340FE" w14:paraId="58F562E9" w14:textId="77777777" w:rsidTr="00D172C7">
        <w:trPr>
          <w:trHeight w:val="933"/>
          <w:tblHeader/>
        </w:trPr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9604A1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E078D5A" w14:textId="4FEB34F8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ame 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934ED3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ist Key Capability Area </w:t>
            </w:r>
          </w:p>
          <w:p w14:paraId="1E7D5DDB" w14:textId="75F37776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Cs/>
                <w:sz w:val="18"/>
                <w:szCs w:val="18"/>
              </w:rPr>
              <w:t>(</w:t>
            </w:r>
            <w:r w:rsidR="00B60D78" w:rsidRPr="00B340FE">
              <w:rPr>
                <w:rFonts w:ascii="Arial" w:hAnsi="Arial" w:cs="Arial"/>
                <w:bCs/>
                <w:sz w:val="18"/>
                <w:szCs w:val="18"/>
              </w:rPr>
              <w:t>As</w:t>
            </w:r>
            <w:r w:rsidRPr="00B340FE">
              <w:rPr>
                <w:rFonts w:ascii="Arial" w:hAnsi="Arial" w:cs="Arial"/>
                <w:bCs/>
                <w:sz w:val="18"/>
                <w:szCs w:val="18"/>
              </w:rPr>
              <w:t xml:space="preserve"> per the ToR)</w:t>
            </w: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A86633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ference Experience in Key Capability Areas </w:t>
            </w:r>
          </w:p>
          <w:p w14:paraId="2099FC58" w14:textId="26AE4C3D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Cs/>
                <w:sz w:val="18"/>
                <w:szCs w:val="18"/>
              </w:rPr>
              <w:t>(</w:t>
            </w:r>
            <w:r w:rsidR="00B60D78" w:rsidRPr="00B340FE">
              <w:rPr>
                <w:rFonts w:ascii="Arial" w:hAnsi="Arial" w:cs="Arial"/>
                <w:bCs/>
                <w:sz w:val="18"/>
                <w:szCs w:val="18"/>
              </w:rPr>
              <w:t>Reference</w:t>
            </w:r>
            <w:r w:rsidRPr="00B340FE">
              <w:rPr>
                <w:rFonts w:ascii="Arial" w:hAnsi="Arial" w:cs="Arial"/>
                <w:bCs/>
                <w:sz w:val="18"/>
                <w:szCs w:val="18"/>
              </w:rPr>
              <w:t xml:space="preserve"> specific projects they have worked on)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E7285FF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uration of Experience for each Project </w:t>
            </w:r>
          </w:p>
          <w:p w14:paraId="1A8B7329" w14:textId="3E48B17E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Cs/>
                <w:sz w:val="18"/>
                <w:szCs w:val="18"/>
              </w:rPr>
              <w:t>(</w:t>
            </w:r>
            <w:r w:rsidR="00B60D78" w:rsidRPr="00B340FE">
              <w:rPr>
                <w:rFonts w:ascii="Arial" w:hAnsi="Arial" w:cs="Arial"/>
                <w:bCs/>
                <w:sz w:val="18"/>
                <w:szCs w:val="18"/>
              </w:rPr>
              <w:t>In</w:t>
            </w:r>
            <w:r w:rsidRPr="00B340FE">
              <w:rPr>
                <w:rFonts w:ascii="Arial" w:hAnsi="Arial" w:cs="Arial"/>
                <w:bCs/>
                <w:sz w:val="18"/>
                <w:szCs w:val="18"/>
              </w:rPr>
              <w:t xml:space="preserve"> months)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</w:tcPr>
          <w:p w14:paraId="72CDB87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/>
                <w:bCs/>
                <w:sz w:val="18"/>
                <w:szCs w:val="18"/>
              </w:rPr>
              <w:t>Reference</w:t>
            </w:r>
          </w:p>
          <w:p w14:paraId="592AC5DC" w14:textId="7197DE83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340FE">
              <w:rPr>
                <w:rFonts w:ascii="Arial" w:hAnsi="Arial" w:cs="Arial"/>
                <w:bCs/>
                <w:sz w:val="18"/>
                <w:szCs w:val="18"/>
              </w:rPr>
              <w:t>(</w:t>
            </w:r>
            <w:r w:rsidR="00B60D78" w:rsidRPr="00B340FE">
              <w:rPr>
                <w:rFonts w:ascii="Arial" w:hAnsi="Arial" w:cs="Arial"/>
                <w:bCs/>
                <w:sz w:val="18"/>
                <w:szCs w:val="18"/>
              </w:rPr>
              <w:t>List</w:t>
            </w:r>
            <w:r w:rsidRPr="00B340FE">
              <w:rPr>
                <w:rFonts w:ascii="Arial" w:hAnsi="Arial" w:cs="Arial"/>
                <w:bCs/>
                <w:sz w:val="18"/>
                <w:szCs w:val="18"/>
              </w:rPr>
              <w:t xml:space="preserve"> name, </w:t>
            </w:r>
            <w:proofErr w:type="spellStart"/>
            <w:r w:rsidRPr="00B340FE">
              <w:rPr>
                <w:rFonts w:ascii="Arial" w:hAnsi="Arial" w:cs="Arial"/>
                <w:bCs/>
                <w:sz w:val="18"/>
                <w:szCs w:val="18"/>
              </w:rPr>
              <w:t>organisation</w:t>
            </w:r>
            <w:proofErr w:type="spellEnd"/>
            <w:r w:rsidRPr="00B340FE">
              <w:rPr>
                <w:rFonts w:ascii="Arial" w:hAnsi="Arial" w:cs="Arial"/>
                <w:bCs/>
                <w:sz w:val="18"/>
                <w:szCs w:val="18"/>
              </w:rPr>
              <w:t>, and contact number)</w:t>
            </w:r>
          </w:p>
        </w:tc>
      </w:tr>
      <w:tr w:rsidR="00E348F1" w:rsidRPr="00B340FE" w14:paraId="0F3734A9" w14:textId="77777777" w:rsidTr="00D172C7">
        <w:trPr>
          <w:trHeight w:val="291"/>
        </w:trPr>
        <w:tc>
          <w:tcPr>
            <w:tcW w:w="3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644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BAD37" w14:textId="77777777" w:rsidR="00013793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E.g.: Thandi Smith</w:t>
            </w:r>
          </w:p>
          <w:p w14:paraId="4AC4FFA7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6E36C7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5DB689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340073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549C73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ADDD5E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BD51A8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7E9F37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4D1023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20B212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59FC03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418EB5" w14:textId="77777777" w:rsid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47ACF2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F13394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D30EC8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7B2F8E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9CEB46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7D65C7" w14:textId="77777777" w:rsid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CC8248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58A556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BC958D" w14:textId="77777777" w:rsid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72E2C3" w14:textId="77777777" w:rsidR="00D172C7" w:rsidRPr="00D172C7" w:rsidRDefault="00D172C7" w:rsidP="00D17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3A3" w14:textId="5FD02C5F" w:rsidR="00013793" w:rsidRPr="00B340FE" w:rsidRDefault="00B60D78" w:rsidP="00B22FF2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E.g.,</w:t>
            </w:r>
            <w:r w:rsidR="00013793" w:rsidRPr="00B340FE">
              <w:rPr>
                <w:rFonts w:ascii="Arial" w:hAnsi="Arial" w:cs="Arial"/>
                <w:kern w:val="0"/>
                <w:sz w:val="18"/>
                <w:szCs w:val="18"/>
              </w:rPr>
              <w:t xml:space="preserve"> assessing performance with respect to governance systems and structures in public funded initiatives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61D59" w14:textId="77777777" w:rsidR="00013793" w:rsidRPr="00B340FE" w:rsidRDefault="00013793" w:rsidP="00B22FF2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Worked as Programme Director at the XYZ Challenge Fund in Kenya. Core responsibilities included…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09D9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36 months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ACE4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Zamile Ndlovu, XYZ Challenge Fund Director, 089 456 7812</w:t>
            </w:r>
          </w:p>
        </w:tc>
      </w:tr>
      <w:tr w:rsidR="00E348F1" w:rsidRPr="00B340FE" w14:paraId="3DF687EC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BEED7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697D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0A4B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B5E51" w14:textId="1AFD0091" w:rsidR="00013793" w:rsidRPr="00B340FE" w:rsidRDefault="00013793" w:rsidP="00B22FF2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Project lead on the audit of ABC Challenge Fund in Pakistan. Core responsibilities included…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E038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8 months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D90736" w14:textId="0DF7CF8C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Catherine Gregory, CEO for ABC Challenge Fund, 077 234 9900</w:t>
            </w:r>
          </w:p>
        </w:tc>
      </w:tr>
      <w:tr w:rsidR="00E348F1" w:rsidRPr="00B340FE" w14:paraId="52C84753" w14:textId="77777777" w:rsidTr="00D172C7">
        <w:trPr>
          <w:trHeight w:val="309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9326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EEF03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3B4AE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72D02" w14:textId="77777777" w:rsidR="00013793" w:rsidRPr="00B340FE" w:rsidRDefault="00013793" w:rsidP="00B22FF2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68F9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DFD3A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5308A79F" w14:textId="77777777" w:rsidTr="00D172C7">
        <w:trPr>
          <w:trHeight w:val="357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50CD2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9D40C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8EE76" w14:textId="0ACD9AAD" w:rsidR="00013793" w:rsidRPr="00B340FE" w:rsidRDefault="00B60D78" w:rsidP="00B22FF2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E.g.,</w:t>
            </w:r>
            <w:r w:rsidR="00013793" w:rsidRPr="00B340FE">
              <w:rPr>
                <w:rFonts w:ascii="Arial" w:hAnsi="Arial" w:cs="Arial"/>
                <w:kern w:val="0"/>
                <w:sz w:val="18"/>
                <w:szCs w:val="18"/>
              </w:rPr>
              <w:t xml:space="preserve"> Experience in supporting/facilitating improvements in governance systems and structures in public funded initiatives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0F0D9" w14:textId="2D84EE2F" w:rsidR="00013793" w:rsidRPr="00B340FE" w:rsidRDefault="00013793" w:rsidP="00B22FF2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Senior Manager for ABC Investments. Acting in capacity as Company Secretary for board meetings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46F5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24 months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0A436" w14:textId="5476E14C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Prof. Jacob Dylan, CEO of ABC Investments, 011 764 2229</w:t>
            </w:r>
          </w:p>
        </w:tc>
      </w:tr>
      <w:tr w:rsidR="00E348F1" w:rsidRPr="00B340FE" w14:paraId="50740F05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3703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454E2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AF67C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E9BBB" w14:textId="00B5BC38" w:rsidR="00013793" w:rsidRPr="00B340FE" w:rsidRDefault="00013793" w:rsidP="00B22FF2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 xml:space="preserve">Board member on the Youth </w:t>
            </w:r>
            <w:proofErr w:type="spellStart"/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>Workseekers</w:t>
            </w:r>
            <w:proofErr w:type="spellEnd"/>
            <w:r w:rsidRPr="00B340FE">
              <w:rPr>
                <w:rFonts w:ascii="Arial" w:hAnsi="Arial" w:cs="Arial"/>
                <w:kern w:val="0"/>
                <w:sz w:val="18"/>
                <w:szCs w:val="18"/>
              </w:rPr>
              <w:t xml:space="preserve"> Placement (YWP) Fund 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946FA" w14:textId="57026F82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48 months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84A9D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Theresa Naidoo, Programme Director YWP Fund, 097 123 4567</w:t>
            </w:r>
          </w:p>
        </w:tc>
      </w:tr>
      <w:tr w:rsidR="00E348F1" w:rsidRPr="00B340FE" w14:paraId="7B61FA9A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11DF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75CD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A19B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99D98" w14:textId="77777777" w:rsidR="00013793" w:rsidRPr="00B340FE" w:rsidRDefault="00013793" w:rsidP="00B22FF2">
            <w:pPr>
              <w:pStyle w:val="ListParagraph"/>
              <w:spacing w:before="0" w:after="0" w:line="240" w:lineRule="auto"/>
              <w:ind w:left="322"/>
              <w:jc w:val="both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FA80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E369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486AA7A0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7D06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3770F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AD94E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F3EC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94AE3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ACF97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48D39BA5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6B6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5CD8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9F91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62F57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2EEB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D326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372D7BBF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81D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D67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A9621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E4F6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7D21F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54A43C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131CFC79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1221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5555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CA41C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07FCB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35C6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B893E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062A6BC8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16F3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4B1B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DA232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42B6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22D6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5264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3B79DC51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5800B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DFC2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2541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910D7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0D5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427D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2771C5D1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5EEA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19E0F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A789A" w14:textId="75FABCBB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18DA6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4141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46B37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298E3462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EBC8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3EBA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685F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EA74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443D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B119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5949C7E1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C505E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40BE6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51836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E93A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344D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739C8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3C552BFA" w14:textId="77777777" w:rsidTr="00D172C7">
        <w:trPr>
          <w:trHeight w:val="291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142DB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E960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7EC60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3ED08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90154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A4E0E9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8F1" w:rsidRPr="00B340FE" w14:paraId="6DC51A30" w14:textId="77777777" w:rsidTr="00D172C7">
        <w:trPr>
          <w:trHeight w:val="284"/>
        </w:trPr>
        <w:tc>
          <w:tcPr>
            <w:tcW w:w="3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4EDCA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31B4D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91CD5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EE72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F67CE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340FE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DFBE2" w14:textId="77777777" w:rsidR="00013793" w:rsidRPr="00B340FE" w:rsidRDefault="00013793" w:rsidP="00B22F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7656062" w14:textId="698E695E" w:rsidR="00D20A88" w:rsidRPr="00B22FF2" w:rsidRDefault="00D20A88" w:rsidP="00D172C7">
      <w:pPr>
        <w:spacing w:line="240" w:lineRule="auto"/>
        <w:rPr>
          <w:rFonts w:ascii="Arial" w:hAnsi="Arial" w:cs="Arial"/>
          <w:b/>
        </w:rPr>
      </w:pPr>
    </w:p>
    <w:sectPr w:rsidR="00D20A88" w:rsidRPr="00B22FF2" w:rsidSect="00D172C7">
      <w:headerReference w:type="default" r:id="rId8"/>
      <w:footerReference w:type="default" r:id="rId9"/>
      <w:headerReference w:type="first" r:id="rId10"/>
      <w:pgSz w:w="11907" w:h="16839" w:code="9"/>
      <w:pgMar w:top="1440" w:right="1440" w:bottom="1890" w:left="1440" w:header="720" w:footer="16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94764" w14:textId="77777777" w:rsidR="00E96E55" w:rsidRPr="00B340FE" w:rsidRDefault="00E96E55" w:rsidP="00C81217">
      <w:r w:rsidRPr="00B340FE">
        <w:separator/>
      </w:r>
    </w:p>
  </w:endnote>
  <w:endnote w:type="continuationSeparator" w:id="0">
    <w:p w14:paraId="753642D6" w14:textId="77777777" w:rsidR="00E96E55" w:rsidRPr="00B340FE" w:rsidRDefault="00E96E55" w:rsidP="00C81217">
      <w:r w:rsidRPr="00B340F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6211124"/>
      <w:docPartObj>
        <w:docPartGallery w:val="Page Numbers (Bottom of Page)"/>
        <w:docPartUnique/>
      </w:docPartObj>
    </w:sdtPr>
    <w:sdtEndPr/>
    <w:sdtContent>
      <w:p w14:paraId="2A2DD3D0" w14:textId="5F4CE1DF" w:rsidR="00AE64C0" w:rsidRPr="00B340FE" w:rsidRDefault="00AE64C0" w:rsidP="0085707A">
        <w:pPr>
          <w:pStyle w:val="Footer"/>
          <w:jc w:val="center"/>
        </w:pPr>
        <w:r w:rsidRPr="00B340FE">
          <w:rPr>
            <w:noProof/>
            <w:lang w:eastAsia="en-Z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2E9A8F5" wp14:editId="79038715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153670</wp:posOffset>
                  </wp:positionV>
                  <wp:extent cx="2381250" cy="9525"/>
                  <wp:effectExtent l="0" t="0" r="19050" b="28575"/>
                  <wp:wrapNone/>
                  <wp:docPr id="5" name="Straight Connector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2381250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44D10E8" id="Straight Connector 5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12.1pt" to="191.2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" strokecolor="#5b9bd5 [3204]" strokeweight=".5pt">
                  <v:stroke joinstyle="miter"/>
                </v:line>
              </w:pict>
            </mc:Fallback>
          </mc:AlternateContent>
        </w:r>
        <w:r w:rsidRPr="00B340FE">
          <w:rPr>
            <w:noProof/>
            <w:lang w:eastAsia="en-ZA"/>
          </w:rPr>
          <mc:AlternateContent>
            <mc:Choice Requires="wps">
              <w:drawing>
                <wp:anchor distT="0" distB="0" distL="114300" distR="114300" simplePos="0" relativeHeight="251657216" behindDoc="0" locked="0" layoutInCell="1" allowOverlap="1" wp14:anchorId="176226CB" wp14:editId="2B76FE75">
                  <wp:simplePos x="0" y="0"/>
                  <wp:positionH relativeFrom="column">
                    <wp:posOffset>3267075</wp:posOffset>
                  </wp:positionH>
                  <wp:positionV relativeFrom="paragraph">
                    <wp:posOffset>144145</wp:posOffset>
                  </wp:positionV>
                  <wp:extent cx="2381250" cy="9525"/>
                  <wp:effectExtent l="0" t="0" r="19050" b="28575"/>
                  <wp:wrapNone/>
                  <wp:docPr id="4" name="Straight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2381250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3AB045D" id="Straight Connector 4" o:spid="_x0000_s1026" style="position:absolute;flip:y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.25pt,11.35pt" to="444.7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" strokecolor="#5b9bd5 [3204]" strokeweight=".5pt">
                  <v:stroke joinstyle="miter"/>
                </v:line>
              </w:pict>
            </mc:Fallback>
          </mc:AlternateContent>
        </w:r>
        <w:r w:rsidRPr="00B340FE">
          <w:t xml:space="preserve">Page | </w:t>
        </w:r>
        <w:r w:rsidRPr="00B340FE">
          <w:fldChar w:fldCharType="begin"/>
        </w:r>
        <w:r w:rsidRPr="00B340FE">
          <w:instrText xml:space="preserve"> PAGE   \* MERGEFORMAT </w:instrText>
        </w:r>
        <w:r w:rsidRPr="00B340FE">
          <w:fldChar w:fldCharType="separate"/>
        </w:r>
        <w:r w:rsidR="00734064" w:rsidRPr="00B340FE">
          <w:t>9</w:t>
        </w:r>
        <w:r w:rsidRPr="00B340FE">
          <w:fldChar w:fldCharType="end"/>
        </w:r>
        <w:r w:rsidRPr="00B340FE">
          <w:t xml:space="preserve"> </w:t>
        </w:r>
      </w:p>
      <w:p w14:paraId="3B2392C7" w14:textId="77777777" w:rsidR="00AE64C0" w:rsidRPr="00B340FE" w:rsidRDefault="00B72D77" w:rsidP="0085707A">
        <w:pPr>
          <w:pStyle w:val="Footer"/>
          <w:jc w:val="center"/>
        </w:pPr>
      </w:p>
    </w:sdtContent>
  </w:sdt>
  <w:p w14:paraId="5EC2A951" w14:textId="77777777" w:rsidR="00AE64C0" w:rsidRPr="00B340FE" w:rsidRDefault="00AE64C0" w:rsidP="0085707A">
    <w:pPr>
      <w:pStyle w:val="Header"/>
      <w:spacing w:before="0"/>
      <w:jc w:val="center"/>
      <w:rPr>
        <w:b/>
        <w:sz w:val="16"/>
        <w:szCs w:val="16"/>
      </w:rPr>
    </w:pPr>
    <w:r w:rsidRPr="00B340FE">
      <w:rPr>
        <w:b/>
        <w:sz w:val="16"/>
        <w:szCs w:val="16"/>
      </w:rPr>
      <w:t>RESTRICTED</w:t>
    </w:r>
  </w:p>
  <w:p w14:paraId="6CE67E23" w14:textId="77777777" w:rsidR="00AE64C0" w:rsidRPr="00B340FE" w:rsidRDefault="00AE64C0" w:rsidP="00C812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9CD45" w14:textId="77777777" w:rsidR="00E96E55" w:rsidRPr="00B340FE" w:rsidRDefault="00E96E55" w:rsidP="00C81217">
      <w:r w:rsidRPr="00B340FE">
        <w:separator/>
      </w:r>
    </w:p>
  </w:footnote>
  <w:footnote w:type="continuationSeparator" w:id="0">
    <w:p w14:paraId="7BCCF0AE" w14:textId="77777777" w:rsidR="00E96E55" w:rsidRPr="00B340FE" w:rsidRDefault="00E96E55" w:rsidP="00C81217">
      <w:r w:rsidRPr="00B340F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7212" w14:textId="77777777" w:rsidR="00AE64C0" w:rsidRPr="00B340FE" w:rsidRDefault="00AE64C0" w:rsidP="005D59A6">
    <w:pPr>
      <w:pStyle w:val="Header"/>
      <w:jc w:val="center"/>
    </w:pPr>
    <w:r w:rsidRPr="00B340FE">
      <w:rPr>
        <w:b/>
        <w:sz w:val="16"/>
        <w:szCs w:val="16"/>
      </w:rPr>
      <w:t>RESTRICTED</w:t>
    </w:r>
    <w:r w:rsidRPr="00B340FE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C7BE" w14:textId="77777777" w:rsidR="00AE64C0" w:rsidRPr="00B340FE" w:rsidRDefault="00AE64C0" w:rsidP="00A92E79">
    <w:pPr>
      <w:pStyle w:val="Header"/>
      <w:tabs>
        <w:tab w:val="center" w:pos="4500"/>
        <w:tab w:val="left" w:pos="6946"/>
      </w:tabs>
      <w:jc w:val="center"/>
      <w:rPr>
        <w:b/>
        <w:sz w:val="16"/>
        <w:szCs w:val="16"/>
      </w:rPr>
    </w:pPr>
    <w:r w:rsidRPr="00B340FE">
      <w:rPr>
        <w:b/>
        <w:sz w:val="16"/>
        <w:szCs w:val="16"/>
      </w:rPr>
      <w:t>RESTRICTED</w:t>
    </w:r>
  </w:p>
  <w:p w14:paraId="6C689219" w14:textId="77777777" w:rsidR="00AE64C0" w:rsidRPr="00B340FE" w:rsidRDefault="00AE64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450A"/>
    <w:multiLevelType w:val="hybridMultilevel"/>
    <w:tmpl w:val="A6C8EA74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B38B2"/>
    <w:multiLevelType w:val="hybridMultilevel"/>
    <w:tmpl w:val="D7EAA4D4"/>
    <w:lvl w:ilvl="0" w:tplc="68ECAE7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65987"/>
    <w:multiLevelType w:val="hybridMultilevel"/>
    <w:tmpl w:val="893C3256"/>
    <w:lvl w:ilvl="0" w:tplc="1C090019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8836F56"/>
    <w:multiLevelType w:val="hybridMultilevel"/>
    <w:tmpl w:val="598A8D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604E0"/>
    <w:multiLevelType w:val="hybridMultilevel"/>
    <w:tmpl w:val="D5A01B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A5F93"/>
    <w:multiLevelType w:val="hybridMultilevel"/>
    <w:tmpl w:val="BCCA453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336E7"/>
    <w:multiLevelType w:val="hybridMultilevel"/>
    <w:tmpl w:val="FD10D6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A0DBF"/>
    <w:multiLevelType w:val="hybridMultilevel"/>
    <w:tmpl w:val="BF40AF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20E88"/>
    <w:multiLevelType w:val="hybridMultilevel"/>
    <w:tmpl w:val="D464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943318"/>
    <w:multiLevelType w:val="multilevel"/>
    <w:tmpl w:val="D28E1AB4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4C08108B"/>
    <w:multiLevelType w:val="hybridMultilevel"/>
    <w:tmpl w:val="BF40AFEA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9109A"/>
    <w:multiLevelType w:val="hybridMultilevel"/>
    <w:tmpl w:val="88862802"/>
    <w:lvl w:ilvl="0" w:tplc="2578C5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B3023D"/>
    <w:multiLevelType w:val="hybridMultilevel"/>
    <w:tmpl w:val="A4CA89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98201A"/>
    <w:multiLevelType w:val="multilevel"/>
    <w:tmpl w:val="085C2A6A"/>
    <w:lvl w:ilvl="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650C3C31"/>
    <w:multiLevelType w:val="hybridMultilevel"/>
    <w:tmpl w:val="E6EA3E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228BB"/>
    <w:multiLevelType w:val="hybridMultilevel"/>
    <w:tmpl w:val="3D9E4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643294"/>
    <w:multiLevelType w:val="hybridMultilevel"/>
    <w:tmpl w:val="63961056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653A50"/>
    <w:multiLevelType w:val="hybridMultilevel"/>
    <w:tmpl w:val="91C4A6F2"/>
    <w:lvl w:ilvl="0" w:tplc="1C09001B">
      <w:start w:val="1"/>
      <w:numFmt w:val="lowerRoman"/>
      <w:lvlText w:val="%1."/>
      <w:lvlJc w:val="righ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20950980">
    <w:abstractNumId w:val="9"/>
  </w:num>
  <w:num w:numId="2" w16cid:durableId="836843162">
    <w:abstractNumId w:val="11"/>
  </w:num>
  <w:num w:numId="3" w16cid:durableId="2047560604">
    <w:abstractNumId w:val="13"/>
  </w:num>
  <w:num w:numId="4" w16cid:durableId="1277757522">
    <w:abstractNumId w:val="3"/>
  </w:num>
  <w:num w:numId="5" w16cid:durableId="2076777028">
    <w:abstractNumId w:val="9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3098422">
    <w:abstractNumId w:val="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7063942">
    <w:abstractNumId w:val="4"/>
  </w:num>
  <w:num w:numId="8" w16cid:durableId="404187268">
    <w:abstractNumId w:val="10"/>
  </w:num>
  <w:num w:numId="9" w16cid:durableId="830874577">
    <w:abstractNumId w:val="5"/>
  </w:num>
  <w:num w:numId="10" w16cid:durableId="17507075">
    <w:abstractNumId w:val="17"/>
  </w:num>
  <w:num w:numId="11" w16cid:durableId="1462990794">
    <w:abstractNumId w:val="14"/>
  </w:num>
  <w:num w:numId="12" w16cid:durableId="1208378315">
    <w:abstractNumId w:val="6"/>
  </w:num>
  <w:num w:numId="13" w16cid:durableId="77335424">
    <w:abstractNumId w:val="12"/>
  </w:num>
  <w:num w:numId="14" w16cid:durableId="1826119137">
    <w:abstractNumId w:val="8"/>
  </w:num>
  <w:num w:numId="15" w16cid:durableId="1318605779">
    <w:abstractNumId w:val="15"/>
  </w:num>
  <w:num w:numId="16" w16cid:durableId="2069183731">
    <w:abstractNumId w:val="7"/>
  </w:num>
  <w:num w:numId="17" w16cid:durableId="1983120481">
    <w:abstractNumId w:val="1"/>
  </w:num>
  <w:num w:numId="18" w16cid:durableId="1457143231">
    <w:abstractNumId w:val="0"/>
  </w:num>
  <w:num w:numId="19" w16cid:durableId="1265115773">
    <w:abstractNumId w:val="2"/>
  </w:num>
  <w:num w:numId="20" w16cid:durableId="1615403855">
    <w:abstractNumId w:val="9"/>
  </w:num>
  <w:num w:numId="21" w16cid:durableId="1420105717">
    <w:abstractNumId w:val="9"/>
  </w:num>
  <w:num w:numId="22" w16cid:durableId="1501045406">
    <w:abstractNumId w:val="16"/>
  </w:num>
  <w:num w:numId="23" w16cid:durableId="1154638804">
    <w:abstractNumId w:val="9"/>
  </w:num>
  <w:num w:numId="24" w16cid:durableId="2041004758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LQ0NzI3MrG0NDVX0lEKTi0uzszPAykwrwUABmw0JCwAAAA="/>
  </w:docVars>
  <w:rsids>
    <w:rsidRoot w:val="0012703A"/>
    <w:rsid w:val="00003834"/>
    <w:rsid w:val="0000507E"/>
    <w:rsid w:val="00013793"/>
    <w:rsid w:val="00014077"/>
    <w:rsid w:val="00015CBD"/>
    <w:rsid w:val="00022132"/>
    <w:rsid w:val="0005079C"/>
    <w:rsid w:val="00051007"/>
    <w:rsid w:val="000514D7"/>
    <w:rsid w:val="00051C55"/>
    <w:rsid w:val="00051F4C"/>
    <w:rsid w:val="0005218B"/>
    <w:rsid w:val="00052A2C"/>
    <w:rsid w:val="00056EF7"/>
    <w:rsid w:val="0005799C"/>
    <w:rsid w:val="00063D6E"/>
    <w:rsid w:val="00063F84"/>
    <w:rsid w:val="0007007A"/>
    <w:rsid w:val="00071338"/>
    <w:rsid w:val="00073EA8"/>
    <w:rsid w:val="00074119"/>
    <w:rsid w:val="00074ABC"/>
    <w:rsid w:val="00077971"/>
    <w:rsid w:val="00081AB1"/>
    <w:rsid w:val="000822EB"/>
    <w:rsid w:val="00085D32"/>
    <w:rsid w:val="000A1B5E"/>
    <w:rsid w:val="000A42E5"/>
    <w:rsid w:val="000A686B"/>
    <w:rsid w:val="000A6D38"/>
    <w:rsid w:val="000B7432"/>
    <w:rsid w:val="000C00E5"/>
    <w:rsid w:val="000C01D6"/>
    <w:rsid w:val="000C15A9"/>
    <w:rsid w:val="000C1D27"/>
    <w:rsid w:val="000C59AC"/>
    <w:rsid w:val="000D53C2"/>
    <w:rsid w:val="000D67B8"/>
    <w:rsid w:val="000D6B39"/>
    <w:rsid w:val="000E2E3C"/>
    <w:rsid w:val="000E3027"/>
    <w:rsid w:val="000E49C7"/>
    <w:rsid w:val="000E5D0C"/>
    <w:rsid w:val="000E6DEE"/>
    <w:rsid w:val="000E72B1"/>
    <w:rsid w:val="000E74D4"/>
    <w:rsid w:val="000E7B9D"/>
    <w:rsid w:val="000F00A5"/>
    <w:rsid w:val="00103CB5"/>
    <w:rsid w:val="001064B8"/>
    <w:rsid w:val="0010675C"/>
    <w:rsid w:val="0011211B"/>
    <w:rsid w:val="00112C25"/>
    <w:rsid w:val="00122664"/>
    <w:rsid w:val="00124582"/>
    <w:rsid w:val="00124EBF"/>
    <w:rsid w:val="00126B1A"/>
    <w:rsid w:val="0012703A"/>
    <w:rsid w:val="0013024F"/>
    <w:rsid w:val="00132440"/>
    <w:rsid w:val="00133C77"/>
    <w:rsid w:val="00135A98"/>
    <w:rsid w:val="0013606D"/>
    <w:rsid w:val="0014458B"/>
    <w:rsid w:val="001445D4"/>
    <w:rsid w:val="001512B7"/>
    <w:rsid w:val="0015475C"/>
    <w:rsid w:val="0015530A"/>
    <w:rsid w:val="001555C9"/>
    <w:rsid w:val="0015581D"/>
    <w:rsid w:val="00157F9E"/>
    <w:rsid w:val="00164814"/>
    <w:rsid w:val="00165DBE"/>
    <w:rsid w:val="00170991"/>
    <w:rsid w:val="00172D29"/>
    <w:rsid w:val="00175BEB"/>
    <w:rsid w:val="00176BF8"/>
    <w:rsid w:val="00177A43"/>
    <w:rsid w:val="00181064"/>
    <w:rsid w:val="001812CA"/>
    <w:rsid w:val="001825BE"/>
    <w:rsid w:val="0018588D"/>
    <w:rsid w:val="001878BC"/>
    <w:rsid w:val="00193786"/>
    <w:rsid w:val="0019446B"/>
    <w:rsid w:val="00197403"/>
    <w:rsid w:val="001A001C"/>
    <w:rsid w:val="001A41CE"/>
    <w:rsid w:val="001A594C"/>
    <w:rsid w:val="001A790D"/>
    <w:rsid w:val="001B38B9"/>
    <w:rsid w:val="001B395D"/>
    <w:rsid w:val="001B6DD2"/>
    <w:rsid w:val="001C2EFB"/>
    <w:rsid w:val="001D04E9"/>
    <w:rsid w:val="001D0C1B"/>
    <w:rsid w:val="001D5256"/>
    <w:rsid w:val="001E3057"/>
    <w:rsid w:val="001F3182"/>
    <w:rsid w:val="001F7705"/>
    <w:rsid w:val="002000FC"/>
    <w:rsid w:val="00206F48"/>
    <w:rsid w:val="00207158"/>
    <w:rsid w:val="002076A1"/>
    <w:rsid w:val="00207CEB"/>
    <w:rsid w:val="002126AC"/>
    <w:rsid w:val="002210AE"/>
    <w:rsid w:val="00222F28"/>
    <w:rsid w:val="00223E25"/>
    <w:rsid w:val="0022441E"/>
    <w:rsid w:val="00234DFF"/>
    <w:rsid w:val="00241BF0"/>
    <w:rsid w:val="002429E2"/>
    <w:rsid w:val="00245510"/>
    <w:rsid w:val="00245BA9"/>
    <w:rsid w:val="002501AA"/>
    <w:rsid w:val="00255CE9"/>
    <w:rsid w:val="00256285"/>
    <w:rsid w:val="00262CFD"/>
    <w:rsid w:val="00264FA3"/>
    <w:rsid w:val="00265536"/>
    <w:rsid w:val="00267A18"/>
    <w:rsid w:val="00275BC1"/>
    <w:rsid w:val="00276CD1"/>
    <w:rsid w:val="00277AA8"/>
    <w:rsid w:val="002811A2"/>
    <w:rsid w:val="0028450F"/>
    <w:rsid w:val="002853EB"/>
    <w:rsid w:val="00286939"/>
    <w:rsid w:val="00291B2D"/>
    <w:rsid w:val="00294548"/>
    <w:rsid w:val="002A7502"/>
    <w:rsid w:val="002B1066"/>
    <w:rsid w:val="002B6587"/>
    <w:rsid w:val="002B6E1C"/>
    <w:rsid w:val="002B7945"/>
    <w:rsid w:val="002C1CC5"/>
    <w:rsid w:val="002C1CCD"/>
    <w:rsid w:val="002C299E"/>
    <w:rsid w:val="002C3EE2"/>
    <w:rsid w:val="002D7E57"/>
    <w:rsid w:val="002E1C13"/>
    <w:rsid w:val="002E3C7C"/>
    <w:rsid w:val="002F06D8"/>
    <w:rsid w:val="002F641E"/>
    <w:rsid w:val="002F6ABC"/>
    <w:rsid w:val="002F7FC8"/>
    <w:rsid w:val="00300938"/>
    <w:rsid w:val="003043D7"/>
    <w:rsid w:val="003045B2"/>
    <w:rsid w:val="00306055"/>
    <w:rsid w:val="003144E5"/>
    <w:rsid w:val="00315190"/>
    <w:rsid w:val="0031560A"/>
    <w:rsid w:val="003176DE"/>
    <w:rsid w:val="00322B49"/>
    <w:rsid w:val="0032302A"/>
    <w:rsid w:val="0032482B"/>
    <w:rsid w:val="00325C69"/>
    <w:rsid w:val="00327650"/>
    <w:rsid w:val="0033362C"/>
    <w:rsid w:val="0033436F"/>
    <w:rsid w:val="003349AA"/>
    <w:rsid w:val="003366C7"/>
    <w:rsid w:val="00336D5B"/>
    <w:rsid w:val="003430D7"/>
    <w:rsid w:val="003456E1"/>
    <w:rsid w:val="00346D6C"/>
    <w:rsid w:val="0036243C"/>
    <w:rsid w:val="00364679"/>
    <w:rsid w:val="00365FD3"/>
    <w:rsid w:val="0036654B"/>
    <w:rsid w:val="003717BE"/>
    <w:rsid w:val="00380C9D"/>
    <w:rsid w:val="00382355"/>
    <w:rsid w:val="003837CD"/>
    <w:rsid w:val="00386489"/>
    <w:rsid w:val="00386873"/>
    <w:rsid w:val="003A2C5F"/>
    <w:rsid w:val="003A348C"/>
    <w:rsid w:val="003A45CF"/>
    <w:rsid w:val="003A57CC"/>
    <w:rsid w:val="003A7589"/>
    <w:rsid w:val="003B3197"/>
    <w:rsid w:val="003C1CFC"/>
    <w:rsid w:val="003C20EC"/>
    <w:rsid w:val="003C44F4"/>
    <w:rsid w:val="003C52E5"/>
    <w:rsid w:val="003C61E3"/>
    <w:rsid w:val="003D247B"/>
    <w:rsid w:val="003D5DAB"/>
    <w:rsid w:val="003D6086"/>
    <w:rsid w:val="003D617E"/>
    <w:rsid w:val="003D6B49"/>
    <w:rsid w:val="003D7871"/>
    <w:rsid w:val="003D7F9C"/>
    <w:rsid w:val="003E0CF0"/>
    <w:rsid w:val="003E1C24"/>
    <w:rsid w:val="003E205F"/>
    <w:rsid w:val="003E4013"/>
    <w:rsid w:val="003E5FA1"/>
    <w:rsid w:val="003F4E20"/>
    <w:rsid w:val="003F5824"/>
    <w:rsid w:val="00404B54"/>
    <w:rsid w:val="0040776E"/>
    <w:rsid w:val="004124C9"/>
    <w:rsid w:val="00415C90"/>
    <w:rsid w:val="00420ADF"/>
    <w:rsid w:val="004267E8"/>
    <w:rsid w:val="004271F9"/>
    <w:rsid w:val="004303CE"/>
    <w:rsid w:val="00431496"/>
    <w:rsid w:val="004348AC"/>
    <w:rsid w:val="00436B2D"/>
    <w:rsid w:val="00437F03"/>
    <w:rsid w:val="00446AA6"/>
    <w:rsid w:val="004538FE"/>
    <w:rsid w:val="00456CAA"/>
    <w:rsid w:val="00460814"/>
    <w:rsid w:val="004638B4"/>
    <w:rsid w:val="00463DE5"/>
    <w:rsid w:val="00466C44"/>
    <w:rsid w:val="00467623"/>
    <w:rsid w:val="00472983"/>
    <w:rsid w:val="004743E3"/>
    <w:rsid w:val="004747C4"/>
    <w:rsid w:val="0047526A"/>
    <w:rsid w:val="00481018"/>
    <w:rsid w:val="004835BC"/>
    <w:rsid w:val="004841ED"/>
    <w:rsid w:val="00494B33"/>
    <w:rsid w:val="004968A4"/>
    <w:rsid w:val="00497069"/>
    <w:rsid w:val="00497586"/>
    <w:rsid w:val="004A011A"/>
    <w:rsid w:val="004A53B7"/>
    <w:rsid w:val="004B1A58"/>
    <w:rsid w:val="004B26AA"/>
    <w:rsid w:val="004B349D"/>
    <w:rsid w:val="004B6F3F"/>
    <w:rsid w:val="004C3383"/>
    <w:rsid w:val="004D2846"/>
    <w:rsid w:val="004D2A6C"/>
    <w:rsid w:val="004D4BC9"/>
    <w:rsid w:val="004D56F2"/>
    <w:rsid w:val="004E042A"/>
    <w:rsid w:val="004E6932"/>
    <w:rsid w:val="004E7188"/>
    <w:rsid w:val="004E78A1"/>
    <w:rsid w:val="004E7A14"/>
    <w:rsid w:val="004F39AC"/>
    <w:rsid w:val="004F5E8A"/>
    <w:rsid w:val="004F6740"/>
    <w:rsid w:val="004F7A63"/>
    <w:rsid w:val="00502F31"/>
    <w:rsid w:val="00505DAB"/>
    <w:rsid w:val="005079EC"/>
    <w:rsid w:val="00510788"/>
    <w:rsid w:val="0051122F"/>
    <w:rsid w:val="00512A16"/>
    <w:rsid w:val="00513E41"/>
    <w:rsid w:val="00521938"/>
    <w:rsid w:val="00525BFF"/>
    <w:rsid w:val="005314B9"/>
    <w:rsid w:val="00537459"/>
    <w:rsid w:val="0054282F"/>
    <w:rsid w:val="005429EE"/>
    <w:rsid w:val="00554ADD"/>
    <w:rsid w:val="0056470C"/>
    <w:rsid w:val="00565BDC"/>
    <w:rsid w:val="005663E2"/>
    <w:rsid w:val="0056666A"/>
    <w:rsid w:val="005728F4"/>
    <w:rsid w:val="00582D2A"/>
    <w:rsid w:val="0058434C"/>
    <w:rsid w:val="00597934"/>
    <w:rsid w:val="005A6DC2"/>
    <w:rsid w:val="005A7BF9"/>
    <w:rsid w:val="005B5265"/>
    <w:rsid w:val="005C12E7"/>
    <w:rsid w:val="005C2564"/>
    <w:rsid w:val="005C3343"/>
    <w:rsid w:val="005C34AA"/>
    <w:rsid w:val="005C3DBD"/>
    <w:rsid w:val="005D072D"/>
    <w:rsid w:val="005D3CF2"/>
    <w:rsid w:val="005D59A6"/>
    <w:rsid w:val="005E0576"/>
    <w:rsid w:val="005E4021"/>
    <w:rsid w:val="005E41FE"/>
    <w:rsid w:val="005E6677"/>
    <w:rsid w:val="00601754"/>
    <w:rsid w:val="00601770"/>
    <w:rsid w:val="006055F4"/>
    <w:rsid w:val="00605D1B"/>
    <w:rsid w:val="00611269"/>
    <w:rsid w:val="0061682B"/>
    <w:rsid w:val="00623B3A"/>
    <w:rsid w:val="006255EA"/>
    <w:rsid w:val="00626B3D"/>
    <w:rsid w:val="00627070"/>
    <w:rsid w:val="00630E90"/>
    <w:rsid w:val="00631B85"/>
    <w:rsid w:val="00631D91"/>
    <w:rsid w:val="00633DB7"/>
    <w:rsid w:val="00650773"/>
    <w:rsid w:val="006547E6"/>
    <w:rsid w:val="006604B7"/>
    <w:rsid w:val="00661151"/>
    <w:rsid w:val="00663876"/>
    <w:rsid w:val="00664CDB"/>
    <w:rsid w:val="00675CBF"/>
    <w:rsid w:val="00677301"/>
    <w:rsid w:val="0068013D"/>
    <w:rsid w:val="006810FE"/>
    <w:rsid w:val="00681A01"/>
    <w:rsid w:val="00681D3C"/>
    <w:rsid w:val="00683783"/>
    <w:rsid w:val="006837C9"/>
    <w:rsid w:val="006903B8"/>
    <w:rsid w:val="00690701"/>
    <w:rsid w:val="006958BE"/>
    <w:rsid w:val="006A6549"/>
    <w:rsid w:val="006B0957"/>
    <w:rsid w:val="006B34A4"/>
    <w:rsid w:val="006B7291"/>
    <w:rsid w:val="006B76F3"/>
    <w:rsid w:val="006C0CDE"/>
    <w:rsid w:val="006C3122"/>
    <w:rsid w:val="006C7424"/>
    <w:rsid w:val="006D09B5"/>
    <w:rsid w:val="006D1F99"/>
    <w:rsid w:val="006D2134"/>
    <w:rsid w:val="006D61B3"/>
    <w:rsid w:val="006D68C8"/>
    <w:rsid w:val="006E1399"/>
    <w:rsid w:val="006E2B11"/>
    <w:rsid w:val="006E4492"/>
    <w:rsid w:val="006E4617"/>
    <w:rsid w:val="006E772A"/>
    <w:rsid w:val="006F04A4"/>
    <w:rsid w:val="006F19C1"/>
    <w:rsid w:val="00700962"/>
    <w:rsid w:val="007077B2"/>
    <w:rsid w:val="0071369D"/>
    <w:rsid w:val="00713930"/>
    <w:rsid w:val="00713B0F"/>
    <w:rsid w:val="0071778D"/>
    <w:rsid w:val="00726F29"/>
    <w:rsid w:val="007272B5"/>
    <w:rsid w:val="007320AA"/>
    <w:rsid w:val="0073230D"/>
    <w:rsid w:val="00733CC5"/>
    <w:rsid w:val="00734064"/>
    <w:rsid w:val="007343A1"/>
    <w:rsid w:val="007354D6"/>
    <w:rsid w:val="00737BBE"/>
    <w:rsid w:val="00737EAF"/>
    <w:rsid w:val="00744965"/>
    <w:rsid w:val="007453B9"/>
    <w:rsid w:val="00750235"/>
    <w:rsid w:val="007511FD"/>
    <w:rsid w:val="00753956"/>
    <w:rsid w:val="00753C02"/>
    <w:rsid w:val="007548A9"/>
    <w:rsid w:val="007574F7"/>
    <w:rsid w:val="00762680"/>
    <w:rsid w:val="00763953"/>
    <w:rsid w:val="0077080E"/>
    <w:rsid w:val="0077250C"/>
    <w:rsid w:val="007833FA"/>
    <w:rsid w:val="007870D5"/>
    <w:rsid w:val="00792386"/>
    <w:rsid w:val="00792F54"/>
    <w:rsid w:val="00793839"/>
    <w:rsid w:val="00794471"/>
    <w:rsid w:val="0079518C"/>
    <w:rsid w:val="00796597"/>
    <w:rsid w:val="007A1E3D"/>
    <w:rsid w:val="007B39CD"/>
    <w:rsid w:val="007B6564"/>
    <w:rsid w:val="007B6B3C"/>
    <w:rsid w:val="007C0C34"/>
    <w:rsid w:val="007C5A86"/>
    <w:rsid w:val="007D5211"/>
    <w:rsid w:val="007D7BD4"/>
    <w:rsid w:val="007E02AD"/>
    <w:rsid w:val="007E12CA"/>
    <w:rsid w:val="007E4037"/>
    <w:rsid w:val="007E7D0C"/>
    <w:rsid w:val="007F1ADE"/>
    <w:rsid w:val="007F20DE"/>
    <w:rsid w:val="007F5CDD"/>
    <w:rsid w:val="00800F33"/>
    <w:rsid w:val="00802D23"/>
    <w:rsid w:val="00803247"/>
    <w:rsid w:val="00807C5B"/>
    <w:rsid w:val="0081169F"/>
    <w:rsid w:val="00813724"/>
    <w:rsid w:val="00813C11"/>
    <w:rsid w:val="00813FDC"/>
    <w:rsid w:val="008179CA"/>
    <w:rsid w:val="00830E28"/>
    <w:rsid w:val="00834071"/>
    <w:rsid w:val="00835957"/>
    <w:rsid w:val="00840C00"/>
    <w:rsid w:val="00843751"/>
    <w:rsid w:val="008455BD"/>
    <w:rsid w:val="00847700"/>
    <w:rsid w:val="00852085"/>
    <w:rsid w:val="00852CEB"/>
    <w:rsid w:val="00854C8A"/>
    <w:rsid w:val="0085707A"/>
    <w:rsid w:val="00865C23"/>
    <w:rsid w:val="00866EB3"/>
    <w:rsid w:val="00875E62"/>
    <w:rsid w:val="008801E9"/>
    <w:rsid w:val="0088100E"/>
    <w:rsid w:val="00892378"/>
    <w:rsid w:val="00893D2B"/>
    <w:rsid w:val="00894193"/>
    <w:rsid w:val="00897F91"/>
    <w:rsid w:val="008A04D3"/>
    <w:rsid w:val="008A595E"/>
    <w:rsid w:val="008A7A39"/>
    <w:rsid w:val="008B0E2C"/>
    <w:rsid w:val="008B217B"/>
    <w:rsid w:val="008B4463"/>
    <w:rsid w:val="008B70D7"/>
    <w:rsid w:val="008C25B1"/>
    <w:rsid w:val="008C33A0"/>
    <w:rsid w:val="008D0463"/>
    <w:rsid w:val="008D2C9A"/>
    <w:rsid w:val="008D351F"/>
    <w:rsid w:val="008F126F"/>
    <w:rsid w:val="009066BD"/>
    <w:rsid w:val="00910A59"/>
    <w:rsid w:val="0091695C"/>
    <w:rsid w:val="00917ED9"/>
    <w:rsid w:val="0092073C"/>
    <w:rsid w:val="00921EAA"/>
    <w:rsid w:val="009236E3"/>
    <w:rsid w:val="009255D4"/>
    <w:rsid w:val="00934CC8"/>
    <w:rsid w:val="00935E1E"/>
    <w:rsid w:val="00936EF5"/>
    <w:rsid w:val="00942033"/>
    <w:rsid w:val="00950398"/>
    <w:rsid w:val="00951471"/>
    <w:rsid w:val="00951B1B"/>
    <w:rsid w:val="00952606"/>
    <w:rsid w:val="00957B72"/>
    <w:rsid w:val="00961B71"/>
    <w:rsid w:val="009718C9"/>
    <w:rsid w:val="00981ADA"/>
    <w:rsid w:val="00986960"/>
    <w:rsid w:val="009A03FA"/>
    <w:rsid w:val="009B18E9"/>
    <w:rsid w:val="009B2114"/>
    <w:rsid w:val="009B2301"/>
    <w:rsid w:val="009B2A47"/>
    <w:rsid w:val="009B420C"/>
    <w:rsid w:val="009B4CA4"/>
    <w:rsid w:val="009B50F8"/>
    <w:rsid w:val="009B6055"/>
    <w:rsid w:val="009B79F0"/>
    <w:rsid w:val="009C4543"/>
    <w:rsid w:val="009D10EE"/>
    <w:rsid w:val="009D23D8"/>
    <w:rsid w:val="009D5367"/>
    <w:rsid w:val="009D5C31"/>
    <w:rsid w:val="009D6EF3"/>
    <w:rsid w:val="009D79F9"/>
    <w:rsid w:val="009E2749"/>
    <w:rsid w:val="009E346D"/>
    <w:rsid w:val="009E580A"/>
    <w:rsid w:val="009E6C6A"/>
    <w:rsid w:val="009F0B37"/>
    <w:rsid w:val="009F2465"/>
    <w:rsid w:val="009F33C6"/>
    <w:rsid w:val="009F3C65"/>
    <w:rsid w:val="009F541C"/>
    <w:rsid w:val="009F634E"/>
    <w:rsid w:val="009F7CBE"/>
    <w:rsid w:val="00A0008C"/>
    <w:rsid w:val="00A0113C"/>
    <w:rsid w:val="00A07BCC"/>
    <w:rsid w:val="00A10115"/>
    <w:rsid w:val="00A13242"/>
    <w:rsid w:val="00A14226"/>
    <w:rsid w:val="00A1551C"/>
    <w:rsid w:val="00A16ADF"/>
    <w:rsid w:val="00A20031"/>
    <w:rsid w:val="00A20C6D"/>
    <w:rsid w:val="00A24788"/>
    <w:rsid w:val="00A30B14"/>
    <w:rsid w:val="00A30FE9"/>
    <w:rsid w:val="00A317AD"/>
    <w:rsid w:val="00A3577A"/>
    <w:rsid w:val="00A361A6"/>
    <w:rsid w:val="00A4363B"/>
    <w:rsid w:val="00A43924"/>
    <w:rsid w:val="00A5398B"/>
    <w:rsid w:val="00A55384"/>
    <w:rsid w:val="00A55702"/>
    <w:rsid w:val="00A57A89"/>
    <w:rsid w:val="00A6233C"/>
    <w:rsid w:val="00A667DF"/>
    <w:rsid w:val="00A707FA"/>
    <w:rsid w:val="00A7208E"/>
    <w:rsid w:val="00A757CD"/>
    <w:rsid w:val="00A85151"/>
    <w:rsid w:val="00A85F6D"/>
    <w:rsid w:val="00A86814"/>
    <w:rsid w:val="00A90609"/>
    <w:rsid w:val="00A92E79"/>
    <w:rsid w:val="00A94D21"/>
    <w:rsid w:val="00A969D3"/>
    <w:rsid w:val="00A97700"/>
    <w:rsid w:val="00AA1680"/>
    <w:rsid w:val="00AA190E"/>
    <w:rsid w:val="00AA5024"/>
    <w:rsid w:val="00AB01A9"/>
    <w:rsid w:val="00AB0E22"/>
    <w:rsid w:val="00AB11AC"/>
    <w:rsid w:val="00AB3ACD"/>
    <w:rsid w:val="00AB504B"/>
    <w:rsid w:val="00AB5FF2"/>
    <w:rsid w:val="00AC1FBA"/>
    <w:rsid w:val="00AC27A8"/>
    <w:rsid w:val="00AC30CF"/>
    <w:rsid w:val="00AC4025"/>
    <w:rsid w:val="00AC58C8"/>
    <w:rsid w:val="00AD1857"/>
    <w:rsid w:val="00AD4FAE"/>
    <w:rsid w:val="00AD529A"/>
    <w:rsid w:val="00AD5BBF"/>
    <w:rsid w:val="00AD7190"/>
    <w:rsid w:val="00AE64C0"/>
    <w:rsid w:val="00AF4AC9"/>
    <w:rsid w:val="00B044BF"/>
    <w:rsid w:val="00B05783"/>
    <w:rsid w:val="00B05857"/>
    <w:rsid w:val="00B12287"/>
    <w:rsid w:val="00B12CDF"/>
    <w:rsid w:val="00B134B6"/>
    <w:rsid w:val="00B135D2"/>
    <w:rsid w:val="00B14559"/>
    <w:rsid w:val="00B150D7"/>
    <w:rsid w:val="00B16082"/>
    <w:rsid w:val="00B16A19"/>
    <w:rsid w:val="00B22FF2"/>
    <w:rsid w:val="00B260BE"/>
    <w:rsid w:val="00B26DC3"/>
    <w:rsid w:val="00B30F5E"/>
    <w:rsid w:val="00B32C99"/>
    <w:rsid w:val="00B340FE"/>
    <w:rsid w:val="00B3680E"/>
    <w:rsid w:val="00B424EF"/>
    <w:rsid w:val="00B42FD6"/>
    <w:rsid w:val="00B510AA"/>
    <w:rsid w:val="00B51297"/>
    <w:rsid w:val="00B519A1"/>
    <w:rsid w:val="00B5542F"/>
    <w:rsid w:val="00B57BA2"/>
    <w:rsid w:val="00B604AD"/>
    <w:rsid w:val="00B60632"/>
    <w:rsid w:val="00B60D78"/>
    <w:rsid w:val="00B62EAE"/>
    <w:rsid w:val="00B6551B"/>
    <w:rsid w:val="00B710B4"/>
    <w:rsid w:val="00B7285B"/>
    <w:rsid w:val="00B7644A"/>
    <w:rsid w:val="00B875F1"/>
    <w:rsid w:val="00B90FDF"/>
    <w:rsid w:val="00B912C6"/>
    <w:rsid w:val="00B91CBF"/>
    <w:rsid w:val="00B93B84"/>
    <w:rsid w:val="00B95703"/>
    <w:rsid w:val="00BA350A"/>
    <w:rsid w:val="00BB0918"/>
    <w:rsid w:val="00BB1BBD"/>
    <w:rsid w:val="00BB39B6"/>
    <w:rsid w:val="00BB4BD6"/>
    <w:rsid w:val="00BB5C80"/>
    <w:rsid w:val="00BB7ABF"/>
    <w:rsid w:val="00BC0878"/>
    <w:rsid w:val="00BC11A5"/>
    <w:rsid w:val="00BC188A"/>
    <w:rsid w:val="00BC22DC"/>
    <w:rsid w:val="00BC7A78"/>
    <w:rsid w:val="00BC7FD6"/>
    <w:rsid w:val="00BD2A0A"/>
    <w:rsid w:val="00BD2BC9"/>
    <w:rsid w:val="00BD3562"/>
    <w:rsid w:val="00BD4601"/>
    <w:rsid w:val="00BD510A"/>
    <w:rsid w:val="00BD648D"/>
    <w:rsid w:val="00BE4805"/>
    <w:rsid w:val="00BE4D78"/>
    <w:rsid w:val="00BE5A4F"/>
    <w:rsid w:val="00BF119E"/>
    <w:rsid w:val="00BF157C"/>
    <w:rsid w:val="00BF216A"/>
    <w:rsid w:val="00BF3DF8"/>
    <w:rsid w:val="00BF420F"/>
    <w:rsid w:val="00BF4EB8"/>
    <w:rsid w:val="00C015AE"/>
    <w:rsid w:val="00C0263D"/>
    <w:rsid w:val="00C03218"/>
    <w:rsid w:val="00C034DD"/>
    <w:rsid w:val="00C11DC0"/>
    <w:rsid w:val="00C11F1A"/>
    <w:rsid w:val="00C12B25"/>
    <w:rsid w:val="00C20C55"/>
    <w:rsid w:val="00C21FE2"/>
    <w:rsid w:val="00C22AD7"/>
    <w:rsid w:val="00C24DF7"/>
    <w:rsid w:val="00C305F4"/>
    <w:rsid w:val="00C35D05"/>
    <w:rsid w:val="00C4133C"/>
    <w:rsid w:val="00C4155D"/>
    <w:rsid w:val="00C421BD"/>
    <w:rsid w:val="00C521B6"/>
    <w:rsid w:val="00C526A6"/>
    <w:rsid w:val="00C5306D"/>
    <w:rsid w:val="00C5516E"/>
    <w:rsid w:val="00C57279"/>
    <w:rsid w:val="00C57432"/>
    <w:rsid w:val="00C60C00"/>
    <w:rsid w:val="00C61672"/>
    <w:rsid w:val="00C67805"/>
    <w:rsid w:val="00C67A34"/>
    <w:rsid w:val="00C67C3A"/>
    <w:rsid w:val="00C702A1"/>
    <w:rsid w:val="00C72288"/>
    <w:rsid w:val="00C73C0D"/>
    <w:rsid w:val="00C73F7F"/>
    <w:rsid w:val="00C743CE"/>
    <w:rsid w:val="00C76F24"/>
    <w:rsid w:val="00C811CE"/>
    <w:rsid w:val="00C81217"/>
    <w:rsid w:val="00C863B7"/>
    <w:rsid w:val="00C92C23"/>
    <w:rsid w:val="00C92DF2"/>
    <w:rsid w:val="00C93C65"/>
    <w:rsid w:val="00CA2CC6"/>
    <w:rsid w:val="00CA6994"/>
    <w:rsid w:val="00CA71A6"/>
    <w:rsid w:val="00CB23BA"/>
    <w:rsid w:val="00CC1CFA"/>
    <w:rsid w:val="00CC3517"/>
    <w:rsid w:val="00CC5F38"/>
    <w:rsid w:val="00CC60CE"/>
    <w:rsid w:val="00CC6C3D"/>
    <w:rsid w:val="00CD3893"/>
    <w:rsid w:val="00CD532E"/>
    <w:rsid w:val="00CD6077"/>
    <w:rsid w:val="00CE04AD"/>
    <w:rsid w:val="00CE298F"/>
    <w:rsid w:val="00CE3C25"/>
    <w:rsid w:val="00CF3373"/>
    <w:rsid w:val="00CF7649"/>
    <w:rsid w:val="00CF7E70"/>
    <w:rsid w:val="00D10F49"/>
    <w:rsid w:val="00D1326C"/>
    <w:rsid w:val="00D16032"/>
    <w:rsid w:val="00D172C7"/>
    <w:rsid w:val="00D20A88"/>
    <w:rsid w:val="00D20BAE"/>
    <w:rsid w:val="00D27240"/>
    <w:rsid w:val="00D27ECC"/>
    <w:rsid w:val="00D32219"/>
    <w:rsid w:val="00D342A3"/>
    <w:rsid w:val="00D3554F"/>
    <w:rsid w:val="00D36D6F"/>
    <w:rsid w:val="00D445B8"/>
    <w:rsid w:val="00D459A6"/>
    <w:rsid w:val="00D51F2B"/>
    <w:rsid w:val="00D530FE"/>
    <w:rsid w:val="00D53661"/>
    <w:rsid w:val="00D60876"/>
    <w:rsid w:val="00D61A05"/>
    <w:rsid w:val="00D633A2"/>
    <w:rsid w:val="00D65AD3"/>
    <w:rsid w:val="00D83179"/>
    <w:rsid w:val="00D858C1"/>
    <w:rsid w:val="00D96306"/>
    <w:rsid w:val="00DA2C64"/>
    <w:rsid w:val="00DA2FD4"/>
    <w:rsid w:val="00DA51A7"/>
    <w:rsid w:val="00DB4415"/>
    <w:rsid w:val="00DB4B82"/>
    <w:rsid w:val="00DB5EF4"/>
    <w:rsid w:val="00DB7F27"/>
    <w:rsid w:val="00DC12AD"/>
    <w:rsid w:val="00DC585F"/>
    <w:rsid w:val="00DC6575"/>
    <w:rsid w:val="00DC7FAC"/>
    <w:rsid w:val="00DD0FB9"/>
    <w:rsid w:val="00DD370F"/>
    <w:rsid w:val="00DD48C1"/>
    <w:rsid w:val="00DF2065"/>
    <w:rsid w:val="00DF20CE"/>
    <w:rsid w:val="00DF33DB"/>
    <w:rsid w:val="00DF6045"/>
    <w:rsid w:val="00E01A94"/>
    <w:rsid w:val="00E01B3B"/>
    <w:rsid w:val="00E050C3"/>
    <w:rsid w:val="00E056CA"/>
    <w:rsid w:val="00E05E02"/>
    <w:rsid w:val="00E07392"/>
    <w:rsid w:val="00E13C1B"/>
    <w:rsid w:val="00E151A3"/>
    <w:rsid w:val="00E15CEA"/>
    <w:rsid w:val="00E2274B"/>
    <w:rsid w:val="00E23165"/>
    <w:rsid w:val="00E24344"/>
    <w:rsid w:val="00E348F1"/>
    <w:rsid w:val="00E35511"/>
    <w:rsid w:val="00E3749C"/>
    <w:rsid w:val="00E41F97"/>
    <w:rsid w:val="00E425EA"/>
    <w:rsid w:val="00E4353C"/>
    <w:rsid w:val="00E503E2"/>
    <w:rsid w:val="00E5087C"/>
    <w:rsid w:val="00E54DCE"/>
    <w:rsid w:val="00E554BE"/>
    <w:rsid w:val="00E57BFC"/>
    <w:rsid w:val="00E57D1F"/>
    <w:rsid w:val="00E60B65"/>
    <w:rsid w:val="00E60BEE"/>
    <w:rsid w:val="00E63127"/>
    <w:rsid w:val="00E6315B"/>
    <w:rsid w:val="00E63D40"/>
    <w:rsid w:val="00E664FA"/>
    <w:rsid w:val="00E73EB3"/>
    <w:rsid w:val="00E74CCB"/>
    <w:rsid w:val="00E7736E"/>
    <w:rsid w:val="00E812C6"/>
    <w:rsid w:val="00E857C8"/>
    <w:rsid w:val="00E91BC4"/>
    <w:rsid w:val="00E9272E"/>
    <w:rsid w:val="00E96E55"/>
    <w:rsid w:val="00EA1798"/>
    <w:rsid w:val="00EA1B53"/>
    <w:rsid w:val="00EA4443"/>
    <w:rsid w:val="00EA4741"/>
    <w:rsid w:val="00EA4BB3"/>
    <w:rsid w:val="00EA549D"/>
    <w:rsid w:val="00EB161A"/>
    <w:rsid w:val="00EB23AC"/>
    <w:rsid w:val="00EC0914"/>
    <w:rsid w:val="00EC5408"/>
    <w:rsid w:val="00ED57BE"/>
    <w:rsid w:val="00ED5A2E"/>
    <w:rsid w:val="00ED6091"/>
    <w:rsid w:val="00EE2273"/>
    <w:rsid w:val="00EE4152"/>
    <w:rsid w:val="00EE6479"/>
    <w:rsid w:val="00EE6A2C"/>
    <w:rsid w:val="00EF0E28"/>
    <w:rsid w:val="00EF31D6"/>
    <w:rsid w:val="00F0728D"/>
    <w:rsid w:val="00F11EBA"/>
    <w:rsid w:val="00F13181"/>
    <w:rsid w:val="00F15261"/>
    <w:rsid w:val="00F21A2F"/>
    <w:rsid w:val="00F22BEF"/>
    <w:rsid w:val="00F24280"/>
    <w:rsid w:val="00F265C9"/>
    <w:rsid w:val="00F270A9"/>
    <w:rsid w:val="00F31F61"/>
    <w:rsid w:val="00F32EB8"/>
    <w:rsid w:val="00F342BC"/>
    <w:rsid w:val="00F37A42"/>
    <w:rsid w:val="00F37C53"/>
    <w:rsid w:val="00F40889"/>
    <w:rsid w:val="00F44574"/>
    <w:rsid w:val="00F45CCE"/>
    <w:rsid w:val="00F513F2"/>
    <w:rsid w:val="00F54F8F"/>
    <w:rsid w:val="00F57D16"/>
    <w:rsid w:val="00F62458"/>
    <w:rsid w:val="00F6414C"/>
    <w:rsid w:val="00F64E3C"/>
    <w:rsid w:val="00F665BE"/>
    <w:rsid w:val="00F747F0"/>
    <w:rsid w:val="00F76DF5"/>
    <w:rsid w:val="00F7781F"/>
    <w:rsid w:val="00F84FF0"/>
    <w:rsid w:val="00F8666E"/>
    <w:rsid w:val="00F96EFC"/>
    <w:rsid w:val="00FA66D9"/>
    <w:rsid w:val="00FB149B"/>
    <w:rsid w:val="00FB18ED"/>
    <w:rsid w:val="00FB403F"/>
    <w:rsid w:val="00FB534F"/>
    <w:rsid w:val="00FB5ADB"/>
    <w:rsid w:val="00FB6794"/>
    <w:rsid w:val="00FC212E"/>
    <w:rsid w:val="00FC5AC9"/>
    <w:rsid w:val="00FD1655"/>
    <w:rsid w:val="00FD32FD"/>
    <w:rsid w:val="00FD38F5"/>
    <w:rsid w:val="00FD62BD"/>
    <w:rsid w:val="00FE1709"/>
    <w:rsid w:val="00FE5E38"/>
    <w:rsid w:val="00FE739E"/>
    <w:rsid w:val="00FE7FF7"/>
    <w:rsid w:val="00FF0A37"/>
    <w:rsid w:val="00FF13EF"/>
    <w:rsid w:val="00FF1CEE"/>
    <w:rsid w:val="00FF2154"/>
    <w:rsid w:val="00FF3194"/>
    <w:rsid w:val="00FF3AA5"/>
    <w:rsid w:val="00FF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122067A"/>
  <w15:docId w15:val="{3BD1DDFF-726A-4AD0-A0A4-C8FDEE447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463"/>
    <w:pPr>
      <w:spacing w:before="120" w:after="120" w:line="288" w:lineRule="auto"/>
      <w:jc w:val="both"/>
    </w:pPr>
  </w:style>
  <w:style w:type="paragraph" w:styleId="Heading1">
    <w:name w:val="heading 1"/>
    <w:basedOn w:val="Normal"/>
    <w:next w:val="Normal"/>
    <w:link w:val="Heading1Char"/>
    <w:qFormat/>
    <w:rsid w:val="00847700"/>
    <w:pPr>
      <w:keepNext/>
      <w:numPr>
        <w:numId w:val="1"/>
      </w:numPr>
      <w:spacing w:before="480" w:line="300" w:lineRule="auto"/>
      <w:outlineLvl w:val="0"/>
    </w:pPr>
    <w:rPr>
      <w:rFonts w:eastAsia="Times New Roman" w:cs="Times New Roman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qFormat/>
    <w:rsid w:val="004F39AC"/>
    <w:pPr>
      <w:keepNext/>
      <w:numPr>
        <w:ilvl w:val="1"/>
        <w:numId w:val="1"/>
      </w:numPr>
      <w:spacing w:before="240" w:after="0" w:line="240" w:lineRule="auto"/>
      <w:outlineLvl w:val="1"/>
    </w:pPr>
    <w:rPr>
      <w:rFonts w:eastAsia="Times New Roman" w:cs="Times New Roman"/>
      <w:b/>
      <w:sz w:val="28"/>
      <w:szCs w:val="20"/>
      <w:lang w:val="en-Z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0008C"/>
    <w:pPr>
      <w:keepNext/>
      <w:numPr>
        <w:ilvl w:val="2"/>
        <w:numId w:val="1"/>
      </w:numPr>
      <w:spacing w:before="240" w:after="0" w:line="240" w:lineRule="auto"/>
      <w:outlineLvl w:val="2"/>
    </w:pPr>
    <w:rPr>
      <w:rFonts w:eastAsia="Times New Roman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B6B3C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Calibri" w:eastAsia="Times New Roman" w:hAnsi="Calibri" w:cs="Calibri"/>
      <w:b/>
      <w:szCs w:val="20"/>
      <w:lang w:val="en-ZA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B5FF2"/>
    <w:pPr>
      <w:numPr>
        <w:ilvl w:val="4"/>
        <w:numId w:val="1"/>
      </w:numPr>
      <w:spacing w:before="240" w:after="60" w:line="240" w:lineRule="auto"/>
      <w:outlineLvl w:val="4"/>
    </w:pPr>
    <w:rPr>
      <w:rFonts w:ascii="Arial" w:eastAsia="Times New Roman" w:hAnsi="Arial" w:cs="Times New Roman"/>
      <w:szCs w:val="20"/>
      <w:lang w:val="en-ZA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B5FF2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szCs w:val="20"/>
      <w:lang w:val="en-ZA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B5FF2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 w:val="20"/>
      <w:szCs w:val="20"/>
      <w:lang w:val="en-ZA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B5FF2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sz w:val="20"/>
      <w:szCs w:val="20"/>
      <w:lang w:val="en-ZA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B5FF2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Times New Roman"/>
      <w:b/>
      <w:i/>
      <w:sz w:val="18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2703A"/>
    <w:pPr>
      <w:widowControl w:val="0"/>
      <w:autoSpaceDE w:val="0"/>
      <w:autoSpaceDN w:val="0"/>
      <w:adjustRightInd w:val="0"/>
      <w:spacing w:after="0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27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03A"/>
  </w:style>
  <w:style w:type="paragraph" w:styleId="Footer">
    <w:name w:val="footer"/>
    <w:basedOn w:val="Normal"/>
    <w:link w:val="FooterChar"/>
    <w:uiPriority w:val="99"/>
    <w:unhideWhenUsed/>
    <w:rsid w:val="00127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03A"/>
  </w:style>
  <w:style w:type="character" w:customStyle="1" w:styleId="Heading1Char">
    <w:name w:val="Heading 1 Char"/>
    <w:basedOn w:val="DefaultParagraphFont"/>
    <w:link w:val="Heading1"/>
    <w:rsid w:val="00847700"/>
    <w:rPr>
      <w:rFonts w:eastAsia="Times New Roman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4F39AC"/>
    <w:rPr>
      <w:rFonts w:eastAsia="Times New Roman" w:cs="Times New Roman"/>
      <w:b/>
      <w:sz w:val="28"/>
      <w:szCs w:val="20"/>
      <w:lang w:val="en-ZA"/>
    </w:rPr>
  </w:style>
  <w:style w:type="character" w:customStyle="1" w:styleId="Heading3Char">
    <w:name w:val="Heading 3 Char"/>
    <w:basedOn w:val="DefaultParagraphFont"/>
    <w:link w:val="Heading3"/>
    <w:uiPriority w:val="99"/>
    <w:rsid w:val="00A0008C"/>
    <w:rPr>
      <w:rFonts w:eastAsia="Times New Roman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7B6B3C"/>
    <w:rPr>
      <w:rFonts w:ascii="Calibri" w:eastAsia="Times New Roman" w:hAnsi="Calibri" w:cs="Calibri"/>
      <w:b/>
      <w:szCs w:val="20"/>
      <w:lang w:val="en-ZA"/>
    </w:rPr>
  </w:style>
  <w:style w:type="character" w:customStyle="1" w:styleId="Heading5Char">
    <w:name w:val="Heading 5 Char"/>
    <w:basedOn w:val="DefaultParagraphFont"/>
    <w:link w:val="Heading5"/>
    <w:uiPriority w:val="99"/>
    <w:rsid w:val="00AB5FF2"/>
    <w:rPr>
      <w:rFonts w:ascii="Arial" w:eastAsia="Times New Roman" w:hAnsi="Arial" w:cs="Times New Roman"/>
      <w:szCs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9"/>
    <w:rsid w:val="00AB5FF2"/>
    <w:rPr>
      <w:rFonts w:ascii="Times New Roman" w:eastAsia="Times New Roman" w:hAnsi="Times New Roman" w:cs="Times New Roman"/>
      <w:i/>
      <w:szCs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9"/>
    <w:rsid w:val="00AB5FF2"/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Heading8Char">
    <w:name w:val="Heading 8 Char"/>
    <w:basedOn w:val="DefaultParagraphFont"/>
    <w:link w:val="Heading8"/>
    <w:uiPriority w:val="99"/>
    <w:rsid w:val="00AB5FF2"/>
    <w:rPr>
      <w:rFonts w:ascii="Arial" w:eastAsia="Times New Roman" w:hAnsi="Arial" w:cs="Times New Roman"/>
      <w:i/>
      <w:sz w:val="20"/>
      <w:szCs w:val="20"/>
      <w:lang w:val="en-ZA"/>
    </w:rPr>
  </w:style>
  <w:style w:type="character" w:customStyle="1" w:styleId="Heading9Char">
    <w:name w:val="Heading 9 Char"/>
    <w:basedOn w:val="DefaultParagraphFont"/>
    <w:link w:val="Heading9"/>
    <w:uiPriority w:val="99"/>
    <w:rsid w:val="00AB5FF2"/>
    <w:rPr>
      <w:rFonts w:ascii="Arial" w:eastAsia="Times New Roman" w:hAnsi="Arial" w:cs="Times New Roman"/>
      <w:b/>
      <w:i/>
      <w:sz w:val="18"/>
      <w:szCs w:val="20"/>
      <w:lang w:val="en-ZA"/>
    </w:rPr>
  </w:style>
  <w:style w:type="paragraph" w:styleId="ListParagraph">
    <w:name w:val="List Paragraph"/>
    <w:basedOn w:val="Normal"/>
    <w:link w:val="ListParagraphChar"/>
    <w:uiPriority w:val="34"/>
    <w:qFormat/>
    <w:rsid w:val="00B519A1"/>
    <w:pPr>
      <w:spacing w:line="276" w:lineRule="auto"/>
      <w:ind w:left="720"/>
      <w:contextualSpacing/>
      <w:jc w:val="left"/>
    </w:pPr>
    <w:rPr>
      <w:rFonts w:eastAsia="Times New Roman" w:cs="Times New Roman"/>
      <w:color w:val="212120"/>
      <w:kern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5A2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5A2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D5A2E"/>
    <w:rPr>
      <w:vertAlign w:val="superscript"/>
    </w:rPr>
  </w:style>
  <w:style w:type="paragraph" w:customStyle="1" w:styleId="GeneralHeadings">
    <w:name w:val="General Headings"/>
    <w:qFormat/>
    <w:rsid w:val="00E554BE"/>
    <w:pPr>
      <w:spacing w:before="120" w:after="240" w:line="240" w:lineRule="auto"/>
    </w:pPr>
    <w:rPr>
      <w:rFonts w:ascii="Arial" w:eastAsia="Times New Roman" w:hAnsi="Arial" w:cs="Times New Roman"/>
      <w:b/>
      <w:bCs/>
      <w:iCs/>
      <w:sz w:val="24"/>
      <w:szCs w:val="24"/>
      <w:lang w:val="en-ZA"/>
    </w:rPr>
  </w:style>
  <w:style w:type="table" w:customStyle="1" w:styleId="GTable">
    <w:name w:val="G: Table"/>
    <w:basedOn w:val="TableNormal"/>
    <w:uiPriority w:val="99"/>
    <w:rsid w:val="00E554BE"/>
    <w:pPr>
      <w:spacing w:after="0" w:line="240" w:lineRule="auto"/>
      <w:contextualSpacing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000000" w:themeFill="text1"/>
      </w:tcPr>
    </w:tblStylePr>
  </w:style>
  <w:style w:type="paragraph" w:customStyle="1" w:styleId="GNormal">
    <w:name w:val="G: Normal"/>
    <w:qFormat/>
    <w:rsid w:val="00B510AA"/>
    <w:pPr>
      <w:spacing w:before="200" w:after="200" w:line="288" w:lineRule="auto"/>
      <w:jc w:val="both"/>
    </w:pPr>
    <w:rPr>
      <w:rFonts w:ascii="Arial" w:hAnsi="Arial"/>
      <w:sz w:val="20"/>
    </w:rPr>
  </w:style>
  <w:style w:type="paragraph" w:styleId="BodyText2">
    <w:name w:val="Body Text 2"/>
    <w:basedOn w:val="Normal"/>
    <w:link w:val="BodyText2Char"/>
    <w:qFormat/>
    <w:rsid w:val="00CF7649"/>
    <w:pPr>
      <w:spacing w:after="240"/>
    </w:pPr>
    <w:rPr>
      <w:rFonts w:ascii="Arial" w:eastAsiaTheme="minorEastAsia" w:hAnsi="Arial" w:cs="Arial"/>
      <w:szCs w:val="24"/>
    </w:rPr>
  </w:style>
  <w:style w:type="character" w:customStyle="1" w:styleId="BodyText2Char">
    <w:name w:val="Body Text 2 Char"/>
    <w:basedOn w:val="DefaultParagraphFont"/>
    <w:link w:val="BodyText2"/>
    <w:rsid w:val="00CF7649"/>
    <w:rPr>
      <w:rFonts w:ascii="Arial" w:eastAsiaTheme="minorEastAsia" w:hAnsi="Arial" w:cs="Arial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57BFC"/>
    <w:pPr>
      <w:keepLines/>
      <w:numPr>
        <w:numId w:val="0"/>
      </w:numPr>
      <w:spacing w:after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172C7"/>
    <w:pPr>
      <w:tabs>
        <w:tab w:val="left" w:pos="440"/>
        <w:tab w:val="right" w:leader="dot" w:pos="901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837C9"/>
    <w:pPr>
      <w:tabs>
        <w:tab w:val="left" w:pos="660"/>
        <w:tab w:val="right" w:leader="dot" w:pos="9017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57BF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7B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BF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BFC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055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55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5F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5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5F4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6055F4"/>
    <w:pPr>
      <w:spacing w:after="0" w:line="240" w:lineRule="auto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2132"/>
    <w:rPr>
      <w:rFonts w:eastAsia="Times New Roman" w:cs="Times New Roman"/>
      <w:color w:val="212120"/>
      <w:kern w:val="28"/>
      <w:szCs w:val="20"/>
    </w:rPr>
  </w:style>
  <w:style w:type="table" w:styleId="TableGrid">
    <w:name w:val="Table Grid"/>
    <w:basedOn w:val="TableNormal"/>
    <w:uiPriority w:val="59"/>
    <w:rsid w:val="00D20A88"/>
    <w:pPr>
      <w:spacing w:after="0" w:line="240" w:lineRule="auto"/>
    </w:pPr>
    <w:rPr>
      <w:rFonts w:ascii="Calibri" w:eastAsia="Times New Roman" w:hAnsi="Calibri" w:cs="Times New Roman"/>
      <w:bCs/>
      <w:iCs/>
      <w:sz w:val="18"/>
      <w:szCs w:val="18"/>
      <w:u w:val="singl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semiHidden/>
    <w:unhideWhenUsed/>
    <w:rsid w:val="006958BE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styleId="BodyText3">
    <w:name w:val="Body Text 3"/>
    <w:basedOn w:val="Normal"/>
    <w:link w:val="BodyText3Char"/>
    <w:uiPriority w:val="99"/>
    <w:semiHidden/>
    <w:unhideWhenUsed/>
    <w:rsid w:val="00A969D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969D3"/>
    <w:rPr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A969D3"/>
    <w:pPr>
      <w:spacing w:before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969D3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456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ZA"/>
    </w:rPr>
  </w:style>
  <w:style w:type="paragraph" w:customStyle="1" w:styleId="TableParagraph">
    <w:name w:val="Table Paragraph"/>
    <w:basedOn w:val="Normal"/>
    <w:uiPriority w:val="1"/>
    <w:qFormat/>
    <w:rsid w:val="00074119"/>
    <w:pPr>
      <w:widowControl w:val="0"/>
      <w:autoSpaceDE w:val="0"/>
      <w:autoSpaceDN w:val="0"/>
      <w:spacing w:before="0" w:after="0" w:line="240" w:lineRule="auto"/>
      <w:jc w:val="left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F1AE238E60C145925E570EEF4DB8CB" ma:contentTypeVersion="16" ma:contentTypeDescription="Create a new document." ma:contentTypeScope="" ma:versionID="1cb2be07365dbf901c610de571b55fda">
  <xsd:schema xmlns:xsd="http://www.w3.org/2001/XMLSchema" xmlns:xs="http://www.w3.org/2001/XMLSchema" xmlns:p="http://schemas.microsoft.com/office/2006/metadata/properties" xmlns:ns2="66631086-28a5-44ee-8e11-a49a3b773f30" xmlns:ns3="fd20b924-dc33-401c-a27e-94ebfa5949da" targetNamespace="http://schemas.microsoft.com/office/2006/metadata/properties" ma:root="true" ma:fieldsID="dd349df819715f5fa31fcc6a51c0bae6" ns2:_="" ns3:_="">
    <xsd:import namespace="66631086-28a5-44ee-8e11-a49a3b773f30"/>
    <xsd:import namespace="fd20b924-dc33-401c-a27e-94ebfa5949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31086-28a5-44ee-8e11-a49a3b773f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26958f-279b-4216-9c18-088c7a0f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0b924-dc33-401c-a27e-94ebfa5949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631086-28a5-44ee-8e11-a49a3b773f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3F780E-EFA8-4BC3-B00D-E18AFA01DC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24AB96-CCF9-478D-9D98-877EA737192E}"/>
</file>

<file path=customXml/itemProps3.xml><?xml version="1.0" encoding="utf-8"?>
<ds:datastoreItem xmlns:ds="http://schemas.openxmlformats.org/officeDocument/2006/customXml" ds:itemID="{BC846CDC-83CA-4906-9B13-A1D8FEA05E96}"/>
</file>

<file path=customXml/itemProps4.xml><?xml version="1.0" encoding="utf-8"?>
<ds:datastoreItem xmlns:ds="http://schemas.openxmlformats.org/officeDocument/2006/customXml" ds:itemID="{46E1CE9A-DB75-401E-A534-BD7074B06D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lle Pillay</dc:creator>
  <cp:keywords/>
  <dc:description/>
  <cp:lastModifiedBy>Conory Mgwena</cp:lastModifiedBy>
  <cp:revision>2</cp:revision>
  <cp:lastPrinted>2023-10-04T05:58:00Z</cp:lastPrinted>
  <dcterms:created xsi:type="dcterms:W3CDTF">2023-11-07T10:21:00Z</dcterms:created>
  <dcterms:modified xsi:type="dcterms:W3CDTF">2023-11-0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fundo.Ndlovu@Treasury.gov.za</vt:lpwstr>
  </property>
  <property fmtid="{D5CDD505-2E9C-101B-9397-08002B2CF9AE}" pid="5" name="MSIP_Label_93c4247e-447d-4732-af29-2e529a4288f1_SetDate">
    <vt:lpwstr>2020-02-06T08:07:51.3790744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  <property fmtid="{D5CDD505-2E9C-101B-9397-08002B2CF9AE}" pid="10" name="GrammarlyDocumentId">
    <vt:lpwstr>6e0ec71d6a1dffd8f36d19a596d1c8c476fec58a772f53cf43f3cd2ecb4c6a12</vt:lpwstr>
  </property>
  <property fmtid="{D5CDD505-2E9C-101B-9397-08002B2CF9AE}" pid="11" name="ContentTypeId">
    <vt:lpwstr>0x010100C6F1AE238E60C145925E570EEF4DB8CB</vt:lpwstr>
  </property>
  <property fmtid="{D5CDD505-2E9C-101B-9397-08002B2CF9AE}" pid="12" name="MediaServiceImageTags">
    <vt:lpwstr/>
  </property>
</Properties>
</file>